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663961.9118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ree line segments form the letter N. Rotate the letter N counterclockwise around the midpoint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by 180 degrees. Describe the result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The letter N, formed by 3 line segments. 4 points on the endpoints of the segments. Starting at the bottom left, A. Moving upward, B. Slanting down and to the right, C. Moving upward, D." title="" id="1" name="Picture"/>
            <a:graphic>
              <a:graphicData uri="http://schemas.openxmlformats.org/drawingml/2006/picture">
                <pic:pic>
                  <pic:nvPicPr>
                    <pic:cNvPr descr="/app/tmp/embedder-1647663963.2569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2</m:t>
        </m:r>
        <m:r>
          <m:t>,</m:t>
        </m:r>
        <m:r>
          <m:t>0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4</m:t>
        </m:r>
        <m:r>
          <m:t>,</m:t>
        </m:r>
        <m:r>
          <m:t>1</m:t>
        </m:r>
        <m:r>
          <m:t>)</m:t>
        </m:r>
        <m:r>
          <m:t>.</m:t>
        </m:r>
      </m:oMath>
      <w:r>
        <w:t xml:space="preserve"> </w:t>
      </w:r>
      <w:r>
        <w:t xml:space="preserve">The image of this triangle after a sequence of transformations 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=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,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=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  <m:r>
          <m:t>=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.</m:t>
        </m:r>
      </m:oMath>
    </w:p>
    <w:p>
      <w:pPr>
        <w:numPr>
          <w:ilvl w:val="0"/>
          <w:numId w:val="1000"/>
        </w:numPr>
      </w:pPr>
      <w:r>
        <w:t xml:space="preserve">Write a sequence of transformations that 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42768"/>
            <wp:effectExtent b="0" l="0" r="0" t="0"/>
            <wp:docPr descr="Two triangles i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963.8047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rov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42768"/>
            <wp:effectExtent b="0" l="0" r="0" t="0"/>
            <wp:docPr descr="Triangles ABC and DEF. A at origin, B at 2 comma 0, C at 3 comma 4, D at 3 comma -1, E at 3 comma 1, F at -1 comma 2. " title="" id="1" name="Picture"/>
            <a:graphic>
              <a:graphicData uri="http://schemas.openxmlformats.org/drawingml/2006/picture">
                <pic:pic>
                  <pic:nvPicPr>
                    <pic:cNvPr descr="/app/tmp/embedder-1647663965.162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1.17 gram diamond in the shape of a pyramid whose base has area 2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whose height is 0.5 centimeters sink or float? Explain your reasoning. 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An oblique cylinder with a base of radius 2 units is shown. The top of the cylinder can be obtained by translating the base by the directed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hich has length 16 units. Th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forms a</w:t>
      </w:r>
      <w:r>
        <w:t xml:space="preserve"> </w:t>
      </w:r>
      <m:oMath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with the plane of the base. What is the volume of the cylinder?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Oblique cylinder. Endpoints of slant length labeled A, at bottom and B, at top." title="" id="1" name="Picture"/>
            <a:graphic>
              <a:graphicData uri="http://schemas.openxmlformats.org/drawingml/2006/picture">
                <pic:pic>
                  <pic:nvPicPr>
                    <pic:cNvPr descr="/app/tmp/embedder-1647663966.5229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design began from the construction of an equilateral triangle. Record at least 3 rigid transformations (rotation, reflection, translation) you see in the design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Equilateral triangle with three small congruent circles." title="" id="1" name="Picture"/>
            <a:graphic>
              <a:graphicData uri="http://schemas.openxmlformats.org/drawingml/2006/picture">
                <pic:pic>
                  <pic:nvPicPr>
                    <pic:cNvPr descr="/app/tmp/embedder-1647663967.6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10Z</dcterms:created>
  <dcterms:modified xsi:type="dcterms:W3CDTF">2022-03-19T04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Ho9ZO9wEpr6eYupUyOClxI4Jj5yJJ8AOorkHBfaH7QpVxHzEqiuKIryoW6X1iAu4iOqnlHGxBZqJ66wobOAQ==</vt:lpwstr>
  </property>
</Properties>
</file>